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8760E1" w14:textId="77777777" w:rsidR="00566F4A" w:rsidRPr="00160FE8" w:rsidRDefault="00283F55" w:rsidP="00554FA7">
      <w:pPr>
        <w:tabs>
          <w:tab w:val="right" w:pos="3060"/>
          <w:tab w:val="left" w:pos="3240"/>
          <w:tab w:val="right" w:pos="7740"/>
          <w:tab w:val="left" w:pos="7920"/>
        </w:tabs>
        <w:rPr>
          <w:u w:val="single"/>
        </w:rPr>
      </w:pPr>
      <w:r>
        <w:t>Master Agreement</w:t>
      </w:r>
      <w:r w:rsidR="003709A7">
        <w:t xml:space="preserve"> #: </w:t>
      </w:r>
      <w:r w:rsidR="00F8050B">
        <w:t>AR3107</w:t>
      </w:r>
      <w:r w:rsidR="00160FE8">
        <w:tab/>
      </w:r>
      <w:r w:rsidR="00160FE8">
        <w:tab/>
      </w:r>
      <w:r w:rsidR="00160FE8">
        <w:tab/>
        <w:t xml:space="preserve">Participating Addendum # </w:t>
      </w:r>
      <w:r w:rsidR="00160FE8">
        <w:rPr>
          <w:u w:val="single"/>
        </w:rPr>
        <w:tab/>
      </w:r>
      <w:r w:rsidR="00160FE8">
        <w:rPr>
          <w:u w:val="single"/>
        </w:rPr>
        <w:tab/>
      </w:r>
    </w:p>
    <w:p w14:paraId="1C9C4F7D" w14:textId="77777777" w:rsidR="00283F55" w:rsidRDefault="00283F55" w:rsidP="00F3132F">
      <w:pPr>
        <w:tabs>
          <w:tab w:val="right" w:pos="3060"/>
          <w:tab w:val="left" w:pos="3240"/>
          <w:tab w:val="left" w:pos="7290"/>
        </w:tabs>
        <w:ind w:left="720" w:hanging="720"/>
      </w:pPr>
      <w:r>
        <w:tab/>
        <w:t>Contractor:</w:t>
      </w:r>
      <w:r>
        <w:tab/>
      </w:r>
      <w:r w:rsidR="00F3132F">
        <w:t xml:space="preserve">   </w:t>
      </w:r>
      <w:r w:rsidR="00F8050B">
        <w:rPr>
          <w:rStyle w:val="Strong"/>
        </w:rPr>
        <w:t>International Business Machines Corp.</w:t>
      </w:r>
    </w:p>
    <w:p w14:paraId="33A22748" w14:textId="77777777"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14:paraId="6EC9C9D3" w14:textId="77777777" w:rsidR="00A227BE" w:rsidRDefault="00A227BE" w:rsidP="00554FA7">
      <w:r>
        <w:t>The following products or services are included in this contract portfolio:</w:t>
      </w:r>
    </w:p>
    <w:p w14:paraId="4E50873B" w14:textId="77777777"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e NASPO ValuePoint website.</w:t>
      </w:r>
    </w:p>
    <w:p w14:paraId="0260CBB6" w14:textId="77777777" w:rsidR="00FC3347" w:rsidRDefault="00C308A7" w:rsidP="00554FA7">
      <w:r>
        <w:t xml:space="preserve">The following products or services </w:t>
      </w:r>
      <w:r w:rsidR="00F01753">
        <w:t xml:space="preserve">are </w:t>
      </w:r>
      <w:r>
        <w:t>not included in this agreement:</w:t>
      </w:r>
    </w:p>
    <w:p w14:paraId="5673C076" w14:textId="77777777"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14:paraId="31AB4351" w14:textId="77777777"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14:paraId="124239BE" w14:textId="77777777" w:rsidR="00B43D4C" w:rsidRDefault="00B43D4C" w:rsidP="00554FA7">
      <w:pPr>
        <w:pStyle w:val="ListParagraph"/>
        <w:spacing w:after="0"/>
      </w:pPr>
    </w:p>
    <w:p w14:paraId="11ADF429" w14:textId="77777777"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14:paraId="597C7CF8" w14:textId="77777777"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14:paraId="17D31927" w14:textId="77777777" w:rsidR="00554FA7" w:rsidRPr="00C308A7" w:rsidRDefault="00554FA7" w:rsidP="00554FA7">
      <w:pPr>
        <w:pStyle w:val="ListParagraph"/>
        <w:spacing w:after="0"/>
        <w:ind w:left="360"/>
      </w:pPr>
    </w:p>
    <w:p w14:paraId="1878A597" w14:textId="77777777"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14:paraId="67756313" w14:textId="77777777" w:rsidR="00554FA7" w:rsidRPr="00B13314" w:rsidRDefault="00554FA7" w:rsidP="00554FA7">
      <w:pPr>
        <w:spacing w:after="0"/>
        <w:rPr>
          <w:i/>
        </w:rPr>
      </w:pPr>
    </w:p>
    <w:p w14:paraId="1D66CC36" w14:textId="77777777"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ValuePoint Master Agreement may be used by all state agencies, institutions of higher institution, political subdivisions and other entities authorized to use statewide contracts in the State of </w:t>
      </w:r>
      <w:r w:rsidRPr="00F01753">
        <w:rPr>
          <w:i/>
        </w:rPr>
        <w:t>[</w:t>
      </w:r>
      <w:proofErr w:type="spellStart"/>
      <w:r w:rsidRPr="00AD5EA8">
        <w:rPr>
          <w:b/>
          <w:i/>
        </w:rPr>
        <w:t>xxxxxxx</w:t>
      </w:r>
      <w:proofErr w:type="spellEnd"/>
      <w:r w:rsidRPr="00F01753">
        <w:rPr>
          <w:i/>
        </w:rPr>
        <w:t>]</w:t>
      </w:r>
      <w:r>
        <w:t xml:space="preserve">.  </w:t>
      </w:r>
      <w:r w:rsidRPr="00C308A7">
        <w:t>Issues of interpretation and eligibility for participation are solely within the authority of the State Chief Procurement Official.</w:t>
      </w:r>
    </w:p>
    <w:p w14:paraId="0BB4F435" w14:textId="77777777" w:rsidR="00554FA7" w:rsidRDefault="00554FA7" w:rsidP="00554FA7">
      <w:pPr>
        <w:pStyle w:val="ListParagraph"/>
        <w:spacing w:after="0"/>
        <w:ind w:left="360"/>
      </w:pPr>
    </w:p>
    <w:p w14:paraId="38095EC2" w14:textId="77777777"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Unless otherwise stipulated in this Participating Addendum, specific services accessed through the NASPO ValuePoint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14:paraId="5A851995" w14:textId="77777777" w:rsidR="00554FA7" w:rsidRDefault="00554FA7" w:rsidP="00554FA7">
      <w:pPr>
        <w:spacing w:after="0"/>
      </w:pPr>
    </w:p>
    <w:p w14:paraId="3F33528E" w14:textId="77777777"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14:paraId="2EF2DADE" w14:textId="77777777"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14:paraId="56CEBFEB" w14:textId="77777777" w:rsidTr="00D559A2">
        <w:tc>
          <w:tcPr>
            <w:tcW w:w="1705" w:type="dxa"/>
          </w:tcPr>
          <w:p w14:paraId="35C342DA" w14:textId="77777777" w:rsidR="000D7197" w:rsidRPr="00C308A7" w:rsidRDefault="000D7197" w:rsidP="00554FA7">
            <w:pPr>
              <w:keepNext/>
              <w:keepLines/>
              <w:spacing w:after="0"/>
            </w:pPr>
            <w:r w:rsidRPr="00C308A7">
              <w:tab/>
              <w:t>Name:</w:t>
            </w:r>
          </w:p>
        </w:tc>
        <w:tc>
          <w:tcPr>
            <w:tcW w:w="8221" w:type="dxa"/>
          </w:tcPr>
          <w:p w14:paraId="1EE8749F" w14:textId="03112186" w:rsidR="000D7197" w:rsidRPr="00C308A7" w:rsidRDefault="00F52C77" w:rsidP="00554FA7">
            <w:pPr>
              <w:keepNext/>
              <w:keepLines/>
              <w:spacing w:after="0"/>
            </w:pPr>
            <w:r>
              <w:t>Karen Schneider</w:t>
            </w:r>
          </w:p>
        </w:tc>
      </w:tr>
      <w:tr w:rsidR="000D7197" w:rsidRPr="00C308A7" w14:paraId="0B8BB3C2" w14:textId="77777777" w:rsidTr="00D559A2">
        <w:tc>
          <w:tcPr>
            <w:tcW w:w="1705" w:type="dxa"/>
          </w:tcPr>
          <w:p w14:paraId="54A57123" w14:textId="77777777" w:rsidR="000D7197" w:rsidRPr="00C308A7" w:rsidRDefault="000D7197" w:rsidP="00554FA7">
            <w:pPr>
              <w:keepNext/>
              <w:keepLines/>
              <w:spacing w:after="0"/>
            </w:pPr>
            <w:r w:rsidRPr="00C308A7">
              <w:tab/>
              <w:t>Address:</w:t>
            </w:r>
          </w:p>
        </w:tc>
        <w:tc>
          <w:tcPr>
            <w:tcW w:w="8221" w:type="dxa"/>
          </w:tcPr>
          <w:p w14:paraId="69F23297" w14:textId="61FAEB0B" w:rsidR="000D7197" w:rsidRPr="00C308A7" w:rsidRDefault="00F52C77" w:rsidP="00554FA7">
            <w:pPr>
              <w:keepNext/>
              <w:keepLines/>
              <w:spacing w:after="0"/>
            </w:pPr>
            <w:r>
              <w:t>3035 Acacia Avenue, Bonita, CA 91902</w:t>
            </w:r>
          </w:p>
        </w:tc>
      </w:tr>
      <w:tr w:rsidR="000D7197" w:rsidRPr="00C308A7" w14:paraId="56337BD5" w14:textId="77777777" w:rsidTr="00D559A2">
        <w:tc>
          <w:tcPr>
            <w:tcW w:w="1705" w:type="dxa"/>
          </w:tcPr>
          <w:p w14:paraId="097BD858" w14:textId="77777777" w:rsidR="000D7197" w:rsidRPr="00C308A7" w:rsidRDefault="000D7197" w:rsidP="00554FA7">
            <w:pPr>
              <w:keepNext/>
              <w:keepLines/>
              <w:spacing w:after="0"/>
            </w:pPr>
            <w:r w:rsidRPr="00C308A7">
              <w:tab/>
              <w:t>Telephone:</w:t>
            </w:r>
          </w:p>
        </w:tc>
        <w:tc>
          <w:tcPr>
            <w:tcW w:w="8221" w:type="dxa"/>
          </w:tcPr>
          <w:p w14:paraId="6F276AA7" w14:textId="322C1B11" w:rsidR="000D7197" w:rsidRPr="00C308A7" w:rsidRDefault="00F52C77" w:rsidP="00554FA7">
            <w:pPr>
              <w:keepNext/>
              <w:keepLines/>
              <w:spacing w:after="0"/>
            </w:pPr>
            <w:r>
              <w:t>720-397-5563</w:t>
            </w:r>
          </w:p>
        </w:tc>
      </w:tr>
      <w:tr w:rsidR="000D7197" w:rsidRPr="00C308A7" w14:paraId="3C520691" w14:textId="77777777" w:rsidTr="00D559A2">
        <w:tc>
          <w:tcPr>
            <w:tcW w:w="1705" w:type="dxa"/>
          </w:tcPr>
          <w:p w14:paraId="10227B44" w14:textId="77777777" w:rsidR="000D7197" w:rsidRPr="00C308A7" w:rsidRDefault="000D7197" w:rsidP="00554FA7">
            <w:pPr>
              <w:keepNext/>
              <w:keepLines/>
              <w:spacing w:after="0"/>
            </w:pPr>
            <w:r w:rsidRPr="00C308A7">
              <w:tab/>
              <w:t>Fax:</w:t>
            </w:r>
          </w:p>
        </w:tc>
        <w:tc>
          <w:tcPr>
            <w:tcW w:w="8221" w:type="dxa"/>
          </w:tcPr>
          <w:p w14:paraId="15DF8DDD" w14:textId="5F6A43F9" w:rsidR="000D7197" w:rsidRPr="00C308A7" w:rsidRDefault="00F52C77" w:rsidP="00554FA7">
            <w:pPr>
              <w:keepNext/>
              <w:keepLines/>
              <w:spacing w:after="0"/>
            </w:pPr>
            <w:r>
              <w:t>N/A</w:t>
            </w:r>
          </w:p>
        </w:tc>
      </w:tr>
      <w:tr w:rsidR="000D7197" w:rsidRPr="00C308A7" w14:paraId="66373E0D" w14:textId="77777777" w:rsidTr="00D559A2">
        <w:tc>
          <w:tcPr>
            <w:tcW w:w="1705" w:type="dxa"/>
          </w:tcPr>
          <w:p w14:paraId="31D2B3C1" w14:textId="77777777" w:rsidR="000D7197" w:rsidRPr="00C308A7" w:rsidRDefault="000D7197" w:rsidP="00554FA7">
            <w:pPr>
              <w:keepNext/>
              <w:keepLines/>
              <w:spacing w:after="0"/>
            </w:pPr>
            <w:r w:rsidRPr="00C308A7">
              <w:tab/>
              <w:t>Email:</w:t>
            </w:r>
          </w:p>
        </w:tc>
        <w:tc>
          <w:tcPr>
            <w:tcW w:w="8221" w:type="dxa"/>
          </w:tcPr>
          <w:p w14:paraId="7B46CD19" w14:textId="034F37C9" w:rsidR="000D7197" w:rsidRPr="00C308A7" w:rsidRDefault="00F52C77" w:rsidP="00554FA7">
            <w:pPr>
              <w:keepNext/>
              <w:keepLines/>
              <w:spacing w:after="0"/>
            </w:pPr>
            <w:r>
              <w:t>kasch@us.ibm.com</w:t>
            </w:r>
          </w:p>
        </w:tc>
      </w:tr>
    </w:tbl>
    <w:p w14:paraId="7054703B" w14:textId="77777777" w:rsidR="00FF71F6" w:rsidRDefault="00FF71F6" w:rsidP="00554FA7">
      <w:pPr>
        <w:spacing w:after="0"/>
        <w:rPr>
          <w:u w:val="single"/>
        </w:rPr>
      </w:pPr>
    </w:p>
    <w:p w14:paraId="72627CC5" w14:textId="77777777"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14:paraId="79C08008" w14:textId="77777777" w:rsidTr="00D559A2">
        <w:tc>
          <w:tcPr>
            <w:tcW w:w="1705" w:type="dxa"/>
          </w:tcPr>
          <w:p w14:paraId="47597CCA" w14:textId="77777777" w:rsidR="000D7197" w:rsidRPr="00C308A7" w:rsidRDefault="000D7197" w:rsidP="00554FA7">
            <w:pPr>
              <w:keepNext/>
              <w:keepLines/>
              <w:spacing w:after="0"/>
            </w:pPr>
            <w:r w:rsidRPr="00C308A7">
              <w:tab/>
              <w:t>Name:</w:t>
            </w:r>
          </w:p>
        </w:tc>
        <w:tc>
          <w:tcPr>
            <w:tcW w:w="8221" w:type="dxa"/>
          </w:tcPr>
          <w:p w14:paraId="4F152886" w14:textId="77777777" w:rsidR="000D7197" w:rsidRPr="00C308A7" w:rsidRDefault="000D7197" w:rsidP="00554FA7">
            <w:pPr>
              <w:keepNext/>
              <w:keepLines/>
              <w:spacing w:after="0"/>
            </w:pPr>
          </w:p>
        </w:tc>
      </w:tr>
      <w:tr w:rsidR="000D7197" w:rsidRPr="00C308A7" w14:paraId="22051DD2" w14:textId="77777777" w:rsidTr="00D559A2">
        <w:tc>
          <w:tcPr>
            <w:tcW w:w="1705" w:type="dxa"/>
          </w:tcPr>
          <w:p w14:paraId="68FCAD90" w14:textId="77777777" w:rsidR="000D7197" w:rsidRPr="00C308A7" w:rsidRDefault="000D7197" w:rsidP="00554FA7">
            <w:pPr>
              <w:keepNext/>
              <w:keepLines/>
              <w:spacing w:after="0"/>
            </w:pPr>
            <w:r w:rsidRPr="00C308A7">
              <w:tab/>
              <w:t>Address:</w:t>
            </w:r>
          </w:p>
        </w:tc>
        <w:tc>
          <w:tcPr>
            <w:tcW w:w="8221" w:type="dxa"/>
          </w:tcPr>
          <w:p w14:paraId="409B547D" w14:textId="77777777" w:rsidR="000D7197" w:rsidRPr="00C308A7" w:rsidRDefault="000D7197" w:rsidP="00554FA7">
            <w:pPr>
              <w:keepNext/>
              <w:keepLines/>
              <w:spacing w:after="0"/>
            </w:pPr>
          </w:p>
        </w:tc>
      </w:tr>
      <w:tr w:rsidR="000D7197" w:rsidRPr="00C308A7" w14:paraId="14EFD639" w14:textId="77777777" w:rsidTr="00D559A2">
        <w:tc>
          <w:tcPr>
            <w:tcW w:w="1705" w:type="dxa"/>
          </w:tcPr>
          <w:p w14:paraId="3955D609" w14:textId="77777777" w:rsidR="000D7197" w:rsidRPr="00C308A7" w:rsidRDefault="000D7197" w:rsidP="00554FA7">
            <w:pPr>
              <w:keepNext/>
              <w:keepLines/>
              <w:spacing w:after="0"/>
            </w:pPr>
            <w:r w:rsidRPr="00C308A7">
              <w:tab/>
              <w:t>Telephone:</w:t>
            </w:r>
          </w:p>
        </w:tc>
        <w:tc>
          <w:tcPr>
            <w:tcW w:w="8221" w:type="dxa"/>
          </w:tcPr>
          <w:p w14:paraId="2D00DB75" w14:textId="77777777" w:rsidR="000D7197" w:rsidRPr="00C308A7" w:rsidRDefault="000D7197" w:rsidP="00554FA7">
            <w:pPr>
              <w:keepNext/>
              <w:keepLines/>
              <w:spacing w:after="0"/>
            </w:pPr>
          </w:p>
        </w:tc>
      </w:tr>
      <w:tr w:rsidR="000D7197" w:rsidRPr="00C308A7" w14:paraId="150848EC" w14:textId="77777777" w:rsidTr="00D559A2">
        <w:tc>
          <w:tcPr>
            <w:tcW w:w="1705" w:type="dxa"/>
          </w:tcPr>
          <w:p w14:paraId="4FF9FD75" w14:textId="77777777" w:rsidR="000D7197" w:rsidRPr="00C308A7" w:rsidRDefault="000D7197" w:rsidP="00554FA7">
            <w:pPr>
              <w:keepNext/>
              <w:keepLines/>
              <w:spacing w:after="0"/>
            </w:pPr>
            <w:r w:rsidRPr="00C308A7">
              <w:tab/>
              <w:t>Fax:</w:t>
            </w:r>
          </w:p>
        </w:tc>
        <w:tc>
          <w:tcPr>
            <w:tcW w:w="8221" w:type="dxa"/>
          </w:tcPr>
          <w:p w14:paraId="447D468C" w14:textId="77777777" w:rsidR="000D7197" w:rsidRPr="00C308A7" w:rsidRDefault="000D7197" w:rsidP="00554FA7">
            <w:pPr>
              <w:keepNext/>
              <w:keepLines/>
              <w:spacing w:after="0"/>
            </w:pPr>
          </w:p>
        </w:tc>
      </w:tr>
      <w:tr w:rsidR="000D7197" w:rsidRPr="00C308A7" w14:paraId="22B961EE" w14:textId="77777777" w:rsidTr="00D559A2">
        <w:tc>
          <w:tcPr>
            <w:tcW w:w="1705" w:type="dxa"/>
          </w:tcPr>
          <w:p w14:paraId="79E233F6" w14:textId="77777777" w:rsidR="000D7197" w:rsidRPr="00C308A7" w:rsidRDefault="000D7197" w:rsidP="00554FA7">
            <w:pPr>
              <w:keepNext/>
              <w:keepLines/>
              <w:spacing w:after="0"/>
            </w:pPr>
            <w:r w:rsidRPr="00C308A7">
              <w:tab/>
              <w:t>Email:</w:t>
            </w:r>
          </w:p>
        </w:tc>
        <w:tc>
          <w:tcPr>
            <w:tcW w:w="8221" w:type="dxa"/>
          </w:tcPr>
          <w:p w14:paraId="75F06757" w14:textId="77777777" w:rsidR="000D7197" w:rsidRPr="00C308A7" w:rsidRDefault="000D7197" w:rsidP="00554FA7">
            <w:pPr>
              <w:keepNext/>
              <w:keepLines/>
              <w:spacing w:after="0"/>
            </w:pPr>
          </w:p>
        </w:tc>
      </w:tr>
    </w:tbl>
    <w:p w14:paraId="3CEE9B89" w14:textId="77777777" w:rsidR="000D7197" w:rsidRPr="00C308A7" w:rsidRDefault="000D7197" w:rsidP="00554FA7">
      <w:pPr>
        <w:spacing w:after="0"/>
      </w:pPr>
    </w:p>
    <w:p w14:paraId="28D1B9D4" w14:textId="77777777"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14:paraId="10D2B271" w14:textId="77777777" w:rsidR="00C308A7" w:rsidRPr="00C308A7" w:rsidRDefault="000D7197" w:rsidP="00554FA7">
      <w:pPr>
        <w:keepNext/>
        <w:keepLines/>
        <w:spacing w:after="0"/>
      </w:pPr>
      <w:r>
        <w:t>These modifications or additions apply only to actions and relationships within the Participating Entity.</w:t>
      </w:r>
    </w:p>
    <w:p w14:paraId="7E1443E8" w14:textId="77777777" w:rsidR="00C308A7" w:rsidRPr="00C308A7" w:rsidRDefault="00C308A7" w:rsidP="00554FA7">
      <w:pPr>
        <w:spacing w:after="0"/>
      </w:pPr>
      <w:r w:rsidRPr="00C308A7">
        <w:t>Participating Entity must check one of the boxes below.</w:t>
      </w:r>
    </w:p>
    <w:p w14:paraId="6A7E1796" w14:textId="77777777" w:rsidR="00C308A7" w:rsidRPr="00C308A7" w:rsidRDefault="00C308A7" w:rsidP="00554FA7">
      <w:pPr>
        <w:spacing w:after="0"/>
      </w:pPr>
    </w:p>
    <w:p w14:paraId="025BBC86" w14:textId="77777777"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14:paraId="145C0ACB" w14:textId="77777777" w:rsidR="00C308A7" w:rsidRPr="00C308A7" w:rsidRDefault="00C308A7" w:rsidP="00554FA7">
      <w:pPr>
        <w:spacing w:after="0"/>
      </w:pPr>
    </w:p>
    <w:p w14:paraId="2A16C45F" w14:textId="77777777"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14:paraId="46784AF3" w14:textId="77777777" w:rsidR="00C308A7" w:rsidRPr="00C308A7" w:rsidRDefault="00C308A7" w:rsidP="00554FA7">
      <w:pPr>
        <w:spacing w:after="0"/>
      </w:pPr>
    </w:p>
    <w:p w14:paraId="0FE02F56" w14:textId="77777777"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14:paraId="2684AEAA" w14:textId="77777777" w:rsidR="00C308A7" w:rsidRPr="00C308A7" w:rsidRDefault="00C308A7" w:rsidP="00554FA7">
      <w:pPr>
        <w:spacing w:after="0"/>
        <w:ind w:left="360"/>
      </w:pPr>
    </w:p>
    <w:p w14:paraId="4B2D80FB" w14:textId="0723D06B" w:rsidR="00C308A7" w:rsidRPr="00C308A7" w:rsidRDefault="00C43F11" w:rsidP="00554FA7">
      <w:pPr>
        <w:pStyle w:val="ListParagraph"/>
        <w:numPr>
          <w:ilvl w:val="0"/>
          <w:numId w:val="4"/>
        </w:numPr>
        <w:spacing w:after="0"/>
        <w:ind w:left="360"/>
      </w:pPr>
      <w:r>
        <w:rPr>
          <w:u w:val="single"/>
        </w:rPr>
        <w:t>Fulfillment Partners</w:t>
      </w:r>
      <w:r w:rsidR="00C308A7" w:rsidRPr="00C308A7">
        <w:t xml:space="preserve">: All </w:t>
      </w:r>
      <w:r>
        <w:t xml:space="preserve">Fulfillment Partners </w:t>
      </w:r>
      <w:r w:rsidR="00C308A7" w:rsidRPr="00C308A7">
        <w:t xml:space="preserve">authorized in the State of </w:t>
      </w:r>
      <w:r w:rsidR="00C308A7" w:rsidRPr="000D7197">
        <w:rPr>
          <w:i/>
        </w:rPr>
        <w:t>[</w:t>
      </w:r>
      <w:proofErr w:type="spellStart"/>
      <w:r w:rsidR="00C308A7" w:rsidRPr="00FF71F6">
        <w:rPr>
          <w:b/>
          <w:i/>
        </w:rPr>
        <w:t>xxxxxx</w:t>
      </w:r>
      <w:proofErr w:type="spellEnd"/>
      <w:r w:rsidR="00C308A7" w:rsidRPr="000D7197">
        <w:rPr>
          <w:i/>
        </w:rPr>
        <w:t>]</w:t>
      </w:r>
      <w:r w:rsidR="00C308A7" w:rsidRPr="00C308A7">
        <w:t>, as shown on the dedicated</w:t>
      </w:r>
      <w:r w:rsidR="00523EDA">
        <w:t xml:space="preserve"> </w:t>
      </w:r>
      <w:r w:rsidR="00C0255D">
        <w:t>C</w:t>
      </w:r>
      <w:r w:rsidR="00523EDA">
        <w:t>ontractor</w:t>
      </w:r>
      <w:r w:rsidR="00C308A7" w:rsidRPr="000D7197">
        <w:rPr>
          <w:b/>
        </w:rPr>
        <w:t xml:space="preserve"> </w:t>
      </w:r>
      <w:r w:rsidR="00C308A7" w:rsidRPr="00C308A7">
        <w:t xml:space="preserve">(cooperative contract) website, </w:t>
      </w:r>
      <w:proofErr w:type="gramStart"/>
      <w:r w:rsidR="00C308A7" w:rsidRPr="00C308A7">
        <w:t>are approved</w:t>
      </w:r>
      <w:proofErr w:type="gramEnd"/>
      <w:r w:rsidR="00C308A7" w:rsidRPr="00C308A7">
        <w:t xml:space="preserve"> to provide sales support to participants in the NASPO ValuePoint Master Agreement. The</w:t>
      </w:r>
      <w:r w:rsidR="00523EDA">
        <w:t xml:space="preserve"> contractor’s </w:t>
      </w:r>
      <w:r>
        <w:t xml:space="preserve">Fulfillment </w:t>
      </w:r>
      <w:proofErr w:type="gramStart"/>
      <w:r>
        <w:t xml:space="preserve">Partners’ </w:t>
      </w:r>
      <w:r w:rsidR="00C308A7" w:rsidRPr="00C308A7">
        <w:t xml:space="preserve"> participation</w:t>
      </w:r>
      <w:proofErr w:type="gramEnd"/>
      <w:r w:rsidR="00C308A7" w:rsidRPr="00C308A7">
        <w:t xml:space="preserve"> will be in accordance with the terms and conditions set forth in the aforementioned Master Agreement.</w:t>
      </w:r>
    </w:p>
    <w:p w14:paraId="2BB9F321" w14:textId="77777777" w:rsidR="00C308A7" w:rsidRPr="00C308A7" w:rsidRDefault="00C308A7" w:rsidP="00554FA7">
      <w:pPr>
        <w:spacing w:after="0"/>
        <w:ind w:left="360"/>
      </w:pPr>
    </w:p>
    <w:p w14:paraId="17B0F994" w14:textId="19155FB2"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w:t>
      </w:r>
      <w:r w:rsidR="00993200">
        <w:t xml:space="preserve">must include the </w:t>
      </w:r>
      <w:r w:rsidR="00F52C77">
        <w:t>P</w:t>
      </w:r>
      <w:r w:rsidR="00993200">
        <w:t xml:space="preserve">articipating Addendum contract number in order to </w:t>
      </w:r>
      <w:r w:rsidRPr="00C308A7">
        <w:t xml:space="preserve"> be deemed to be a sale under (and governed by the prices and other terms and conditions) of the Master Agreement.</w:t>
      </w:r>
    </w:p>
    <w:p w14:paraId="7B636C44" w14:textId="77777777" w:rsidR="006E62D0" w:rsidRPr="00FC3347" w:rsidRDefault="006E62D0" w:rsidP="00554FA7">
      <w:pPr>
        <w:spacing w:after="0"/>
      </w:pPr>
    </w:p>
    <w:p w14:paraId="303D742D" w14:textId="77777777"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14:paraId="0D3D2AE6" w14:textId="77777777" w:rsidTr="00353562">
        <w:tc>
          <w:tcPr>
            <w:tcW w:w="4682" w:type="dxa"/>
          </w:tcPr>
          <w:p w14:paraId="409EA569" w14:textId="77777777" w:rsidR="006E62D0" w:rsidRPr="008B7F17" w:rsidRDefault="006E62D0" w:rsidP="00554FA7">
            <w:pPr>
              <w:keepNext/>
              <w:keepLines/>
              <w:spacing w:after="0"/>
            </w:pPr>
            <w:r w:rsidRPr="008B7F17">
              <w:t xml:space="preserve">Participating </w:t>
            </w:r>
            <w:r w:rsidR="00F01753">
              <w:t>Entity</w:t>
            </w:r>
            <w:r w:rsidRPr="008B7F17">
              <w:t>:</w:t>
            </w:r>
          </w:p>
          <w:p w14:paraId="213C766D" w14:textId="77777777" w:rsidR="006E62D0" w:rsidRPr="008B7F17" w:rsidRDefault="006E62D0" w:rsidP="00554FA7">
            <w:pPr>
              <w:keepNext/>
              <w:keepLines/>
              <w:spacing w:after="0"/>
            </w:pPr>
          </w:p>
        </w:tc>
        <w:tc>
          <w:tcPr>
            <w:tcW w:w="4668" w:type="dxa"/>
          </w:tcPr>
          <w:p w14:paraId="14F160E6" w14:textId="77777777" w:rsidR="00FF1399" w:rsidRDefault="006E62D0" w:rsidP="00554FA7">
            <w:pPr>
              <w:keepNext/>
              <w:keepLines/>
              <w:spacing w:after="0"/>
            </w:pPr>
            <w:r w:rsidRPr="008B7F17">
              <w:t>Contractor:</w:t>
            </w:r>
            <w:bookmarkStart w:id="0" w:name="_GoBack"/>
            <w:r w:rsidR="00FF1399">
              <w:t xml:space="preserve"> </w:t>
            </w:r>
          </w:p>
          <w:p w14:paraId="2797FFCD" w14:textId="73A8271C" w:rsidR="006E62D0" w:rsidRPr="008B7F17" w:rsidRDefault="00FF1399" w:rsidP="00554FA7">
            <w:pPr>
              <w:keepNext/>
              <w:keepLines/>
              <w:spacing w:after="0"/>
            </w:pPr>
            <w:r>
              <w:t>International Business Machines Corporation</w:t>
            </w:r>
            <w:bookmarkEnd w:id="0"/>
          </w:p>
        </w:tc>
      </w:tr>
      <w:tr w:rsidR="006E62D0" w:rsidRPr="008B7F17" w14:paraId="570287FE" w14:textId="77777777" w:rsidTr="00353562">
        <w:tc>
          <w:tcPr>
            <w:tcW w:w="4682" w:type="dxa"/>
          </w:tcPr>
          <w:p w14:paraId="7EA381B5" w14:textId="77777777" w:rsidR="006E62D0" w:rsidRPr="008B7F17" w:rsidRDefault="006E62D0" w:rsidP="00554FA7">
            <w:pPr>
              <w:keepNext/>
              <w:keepLines/>
              <w:spacing w:after="0"/>
            </w:pPr>
            <w:r>
              <w:t>Signature</w:t>
            </w:r>
            <w:r w:rsidRPr="008B7F17">
              <w:t>:</w:t>
            </w:r>
          </w:p>
          <w:p w14:paraId="61B3F9E2" w14:textId="77777777" w:rsidR="006E62D0" w:rsidRDefault="006E62D0" w:rsidP="00554FA7">
            <w:pPr>
              <w:keepNext/>
              <w:keepLines/>
              <w:spacing w:after="0"/>
            </w:pPr>
          </w:p>
          <w:p w14:paraId="50863A21" w14:textId="77777777" w:rsidR="006E62D0" w:rsidRPr="008B7F17" w:rsidRDefault="006E62D0" w:rsidP="00554FA7">
            <w:pPr>
              <w:keepNext/>
              <w:keepLines/>
              <w:spacing w:after="0"/>
            </w:pPr>
          </w:p>
          <w:p w14:paraId="4870D476" w14:textId="77777777" w:rsidR="006E62D0" w:rsidRPr="008B7F17" w:rsidRDefault="006E62D0" w:rsidP="00554FA7">
            <w:pPr>
              <w:keepNext/>
              <w:keepLines/>
              <w:spacing w:after="0"/>
            </w:pPr>
          </w:p>
        </w:tc>
        <w:tc>
          <w:tcPr>
            <w:tcW w:w="4668" w:type="dxa"/>
          </w:tcPr>
          <w:p w14:paraId="2B938FDB" w14:textId="77777777" w:rsidR="006E62D0" w:rsidRPr="008B7F17" w:rsidRDefault="006E62D0" w:rsidP="00554FA7">
            <w:pPr>
              <w:keepNext/>
              <w:keepLines/>
              <w:spacing w:after="0"/>
            </w:pPr>
            <w:r>
              <w:t>Signature</w:t>
            </w:r>
            <w:r w:rsidRPr="008B7F17">
              <w:t>:</w:t>
            </w:r>
          </w:p>
        </w:tc>
      </w:tr>
      <w:tr w:rsidR="006E62D0" w:rsidRPr="008B7F17" w14:paraId="57023C47" w14:textId="77777777" w:rsidTr="00353562">
        <w:tc>
          <w:tcPr>
            <w:tcW w:w="4682" w:type="dxa"/>
          </w:tcPr>
          <w:p w14:paraId="17280766" w14:textId="77777777" w:rsidR="006E62D0" w:rsidRDefault="006E62D0" w:rsidP="00554FA7">
            <w:pPr>
              <w:keepNext/>
              <w:keepLines/>
              <w:spacing w:after="0"/>
            </w:pPr>
            <w:r w:rsidRPr="008B7F17">
              <w:t>Name:</w:t>
            </w:r>
          </w:p>
          <w:p w14:paraId="75B08BA6" w14:textId="77777777" w:rsidR="006E62D0" w:rsidRPr="008B7F17" w:rsidRDefault="006E62D0" w:rsidP="00554FA7">
            <w:pPr>
              <w:keepNext/>
              <w:keepLines/>
              <w:spacing w:after="0"/>
            </w:pPr>
          </w:p>
          <w:p w14:paraId="10EA56F8" w14:textId="77777777" w:rsidR="006E62D0" w:rsidRPr="008B7F17" w:rsidRDefault="006E62D0" w:rsidP="00554FA7">
            <w:pPr>
              <w:keepNext/>
              <w:keepLines/>
              <w:spacing w:after="0"/>
            </w:pPr>
          </w:p>
        </w:tc>
        <w:tc>
          <w:tcPr>
            <w:tcW w:w="4668" w:type="dxa"/>
          </w:tcPr>
          <w:p w14:paraId="09171EB8" w14:textId="77777777" w:rsidR="006E62D0" w:rsidRPr="008B7F17" w:rsidRDefault="006E62D0" w:rsidP="00554FA7">
            <w:pPr>
              <w:keepNext/>
              <w:keepLines/>
              <w:spacing w:after="0"/>
            </w:pPr>
            <w:r w:rsidRPr="008B7F17">
              <w:t>Name:</w:t>
            </w:r>
          </w:p>
        </w:tc>
      </w:tr>
      <w:tr w:rsidR="006E62D0" w:rsidRPr="008B7F17" w14:paraId="7002AD3D" w14:textId="77777777" w:rsidTr="00353562">
        <w:tc>
          <w:tcPr>
            <w:tcW w:w="4682" w:type="dxa"/>
          </w:tcPr>
          <w:p w14:paraId="0BCF5BEB" w14:textId="77777777" w:rsidR="006E62D0" w:rsidRPr="008B7F17" w:rsidRDefault="006E62D0" w:rsidP="00554FA7">
            <w:pPr>
              <w:keepNext/>
              <w:keepLines/>
              <w:spacing w:after="0"/>
            </w:pPr>
            <w:r w:rsidRPr="008B7F17">
              <w:t>Title:</w:t>
            </w:r>
          </w:p>
          <w:p w14:paraId="2D05FDF8" w14:textId="77777777" w:rsidR="006E62D0" w:rsidRPr="008B7F17" w:rsidRDefault="006E62D0" w:rsidP="00554FA7">
            <w:pPr>
              <w:keepNext/>
              <w:keepLines/>
              <w:spacing w:after="0"/>
            </w:pPr>
          </w:p>
        </w:tc>
        <w:tc>
          <w:tcPr>
            <w:tcW w:w="4668" w:type="dxa"/>
          </w:tcPr>
          <w:p w14:paraId="59ECE464" w14:textId="77777777" w:rsidR="006E62D0" w:rsidRPr="008B7F17" w:rsidRDefault="006E62D0" w:rsidP="00554FA7">
            <w:pPr>
              <w:keepNext/>
              <w:keepLines/>
              <w:spacing w:after="0"/>
            </w:pPr>
            <w:r w:rsidRPr="008B7F17">
              <w:t>Title:</w:t>
            </w:r>
          </w:p>
        </w:tc>
      </w:tr>
      <w:tr w:rsidR="006E62D0" w:rsidRPr="008B7F17" w14:paraId="05E170D4" w14:textId="77777777" w:rsidTr="00353562">
        <w:tc>
          <w:tcPr>
            <w:tcW w:w="4682" w:type="dxa"/>
          </w:tcPr>
          <w:p w14:paraId="31BCDFFE" w14:textId="77777777" w:rsidR="006E62D0" w:rsidRDefault="006E62D0" w:rsidP="00554FA7">
            <w:pPr>
              <w:keepNext/>
              <w:keepLines/>
              <w:spacing w:after="0"/>
            </w:pPr>
            <w:r w:rsidRPr="008B7F17">
              <w:t>Date:</w:t>
            </w:r>
          </w:p>
          <w:p w14:paraId="35E9DD3B" w14:textId="77777777" w:rsidR="006E62D0" w:rsidRPr="008B7F17" w:rsidRDefault="006E62D0" w:rsidP="00554FA7">
            <w:pPr>
              <w:keepNext/>
              <w:keepLines/>
              <w:spacing w:after="0"/>
            </w:pPr>
          </w:p>
        </w:tc>
        <w:tc>
          <w:tcPr>
            <w:tcW w:w="4668" w:type="dxa"/>
          </w:tcPr>
          <w:p w14:paraId="67D8DE9F" w14:textId="77777777" w:rsidR="006E62D0" w:rsidRPr="008B7F17" w:rsidRDefault="006E62D0" w:rsidP="00554FA7">
            <w:pPr>
              <w:keepNext/>
              <w:keepLines/>
              <w:spacing w:after="0"/>
            </w:pPr>
            <w:r w:rsidRPr="008B7F17">
              <w:t>Date:</w:t>
            </w:r>
          </w:p>
        </w:tc>
      </w:tr>
    </w:tbl>
    <w:p w14:paraId="34B21A2E" w14:textId="77777777"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14:paraId="2FA33426" w14:textId="77777777" w:rsidR="00DE3119" w:rsidRPr="00B13314" w:rsidRDefault="00DE3119" w:rsidP="00554FA7">
      <w:pPr>
        <w:keepNext/>
        <w:keepLines/>
        <w:spacing w:after="0"/>
        <w:rPr>
          <w:rFonts w:cs="Arial"/>
        </w:rPr>
      </w:pPr>
    </w:p>
    <w:p w14:paraId="23145CB0" w14:textId="77777777" w:rsidR="006E62D0" w:rsidRDefault="006E62D0" w:rsidP="00554FA7">
      <w:pPr>
        <w:keepNext/>
        <w:keepLines/>
        <w:spacing w:after="0"/>
        <w:rPr>
          <w:rFonts w:cs="Arial"/>
        </w:rPr>
      </w:pPr>
      <w:r w:rsidRPr="00B13314">
        <w:rPr>
          <w:rFonts w:cs="Arial"/>
        </w:rPr>
        <w:t>For questions on executing a participating addendum, please contact:</w:t>
      </w:r>
    </w:p>
    <w:p w14:paraId="5F349F55" w14:textId="77777777" w:rsidR="00554FA7" w:rsidRPr="00B13314" w:rsidRDefault="00554FA7" w:rsidP="00554FA7">
      <w:pPr>
        <w:keepNext/>
        <w:keepLines/>
        <w:spacing w:after="0"/>
        <w:rPr>
          <w:rFonts w:cs="Arial"/>
        </w:rPr>
      </w:pPr>
    </w:p>
    <w:p w14:paraId="00D16017" w14:textId="77777777"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NASPO ValuePoint</w:t>
      </w:r>
    </w:p>
    <w:tbl>
      <w:tblPr>
        <w:tblStyle w:val="TableGrid"/>
        <w:tblW w:w="9355" w:type="dxa"/>
        <w:tblLook w:val="04A0" w:firstRow="1" w:lastRow="0" w:firstColumn="1" w:lastColumn="0" w:noHBand="0" w:noVBand="1"/>
      </w:tblPr>
      <w:tblGrid>
        <w:gridCol w:w="4405"/>
        <w:gridCol w:w="4950"/>
      </w:tblGrid>
      <w:tr w:rsidR="00FF71F6" w:rsidRPr="00B13314" w14:paraId="135A68F9" w14:textId="77777777" w:rsidTr="00F77FD5">
        <w:tc>
          <w:tcPr>
            <w:tcW w:w="4405" w:type="dxa"/>
          </w:tcPr>
          <w:p w14:paraId="7B600E85" w14:textId="77777777" w:rsidR="00FF71F6" w:rsidRPr="00B13314" w:rsidRDefault="00FF71F6" w:rsidP="00554FA7">
            <w:pPr>
              <w:pStyle w:val="BlockText"/>
              <w:keepNext/>
              <w:keepLines/>
              <w:widowControl/>
              <w:tabs>
                <w:tab w:val="clear" w:pos="-1440"/>
              </w:tabs>
              <w:ind w:left="0" w:right="75"/>
              <w:jc w:val="left"/>
              <w:rPr>
                <w:rFonts w:ascii="Arial" w:hAnsi="Arial" w:cs="Arial"/>
                <w:sz w:val="22"/>
                <w:szCs w:val="22"/>
              </w:rPr>
            </w:pPr>
            <w:r w:rsidRPr="00B13314">
              <w:rPr>
                <w:rFonts w:ascii="Arial" w:hAnsi="Arial" w:cs="Arial"/>
                <w:sz w:val="22"/>
                <w:szCs w:val="22"/>
              </w:rPr>
              <w:t>Cooperative Development Coordinator:</w:t>
            </w:r>
          </w:p>
        </w:tc>
        <w:tc>
          <w:tcPr>
            <w:tcW w:w="4950" w:type="dxa"/>
          </w:tcPr>
          <w:p w14:paraId="2F19FF0D" w14:textId="77777777"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Shannon Berry</w:t>
            </w:r>
          </w:p>
        </w:tc>
      </w:tr>
      <w:tr w:rsidR="00FF71F6" w:rsidRPr="00B13314" w14:paraId="6F8E5791" w14:textId="77777777" w:rsidTr="00F77FD5">
        <w:tc>
          <w:tcPr>
            <w:tcW w:w="4405" w:type="dxa"/>
          </w:tcPr>
          <w:p w14:paraId="0E79C45E" w14:textId="77777777"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Telephone:</w:t>
            </w:r>
          </w:p>
        </w:tc>
        <w:tc>
          <w:tcPr>
            <w:tcW w:w="4950" w:type="dxa"/>
          </w:tcPr>
          <w:p w14:paraId="706F0E8E" w14:textId="77777777"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775-720-3404</w:t>
            </w:r>
          </w:p>
        </w:tc>
      </w:tr>
      <w:tr w:rsidR="00FF71F6" w:rsidRPr="00B13314" w14:paraId="70FDBF95" w14:textId="77777777" w:rsidTr="00F77FD5">
        <w:tc>
          <w:tcPr>
            <w:tcW w:w="4405" w:type="dxa"/>
          </w:tcPr>
          <w:p w14:paraId="42C24ACA" w14:textId="77777777"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Email:</w:t>
            </w:r>
          </w:p>
        </w:tc>
        <w:tc>
          <w:tcPr>
            <w:tcW w:w="4950" w:type="dxa"/>
          </w:tcPr>
          <w:p w14:paraId="32BBFDA0" w14:textId="77777777" w:rsidR="00FF71F6" w:rsidRPr="00B13314" w:rsidRDefault="00052333" w:rsidP="00554FA7">
            <w:pPr>
              <w:pStyle w:val="BlockText"/>
              <w:keepNext/>
              <w:keepLines/>
              <w:widowControl/>
              <w:tabs>
                <w:tab w:val="clear" w:pos="-1440"/>
              </w:tabs>
              <w:ind w:left="0"/>
              <w:rPr>
                <w:rFonts w:ascii="Arial" w:hAnsi="Arial" w:cs="Arial"/>
                <w:sz w:val="22"/>
                <w:szCs w:val="22"/>
              </w:rPr>
            </w:pPr>
            <w:hyperlink r:id="rId7" w:history="1">
              <w:r w:rsidR="00554FA7" w:rsidRPr="00D228AE">
                <w:rPr>
                  <w:rStyle w:val="Hyperlink"/>
                  <w:rFonts w:ascii="Arial" w:hAnsi="Arial" w:cs="Arial"/>
                  <w:sz w:val="22"/>
                  <w:szCs w:val="22"/>
                </w:rPr>
                <w:t>sberry@naspovaluepoint.org</w:t>
              </w:r>
            </w:hyperlink>
            <w:r w:rsidR="00554FA7">
              <w:rPr>
                <w:rFonts w:ascii="Arial" w:hAnsi="Arial" w:cs="Arial"/>
                <w:sz w:val="22"/>
                <w:szCs w:val="22"/>
              </w:rPr>
              <w:t xml:space="preserve"> </w:t>
            </w:r>
          </w:p>
        </w:tc>
      </w:tr>
    </w:tbl>
    <w:p w14:paraId="51ABBCE0" w14:textId="77777777"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14:paraId="4479C00E" w14:textId="77777777" w:rsidR="006E62D0" w:rsidRPr="00B13314" w:rsidRDefault="006E62D0" w:rsidP="00554FA7">
      <w:pPr>
        <w:keepNext/>
        <w:keepLines/>
        <w:spacing w:after="0"/>
        <w:jc w:val="both"/>
        <w:rPr>
          <w:rFonts w:cs="Arial"/>
        </w:rPr>
      </w:pPr>
    </w:p>
    <w:p w14:paraId="0DC9BB65" w14:textId="77777777"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14:paraId="0F26D129" w14:textId="77777777" w:rsidR="00FF71F6" w:rsidRPr="00B13314" w:rsidRDefault="00052333"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8" w:history="1">
        <w:r w:rsidR="006E62D0" w:rsidRPr="00B13314">
          <w:rPr>
            <w:rStyle w:val="Hyperlink"/>
            <w:rFonts w:cs="Arial"/>
            <w:b/>
            <w:i/>
            <w:color w:val="2E74B5" w:themeColor="accent1" w:themeShade="BF"/>
          </w:rPr>
          <w:t>PA@naspovaluepoint.org</w:t>
        </w:r>
      </w:hyperlink>
    </w:p>
    <w:p w14:paraId="5F32BF99" w14:textId="77777777"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to support documentation of participation and posting in appropriate data bases</w:t>
      </w:r>
      <w:r w:rsidR="00FF71F6" w:rsidRPr="00B13314">
        <w:rPr>
          <w:rFonts w:cs="Arial"/>
          <w:b/>
          <w:i/>
        </w:rPr>
        <w:t>.</w:t>
      </w:r>
    </w:p>
    <w:p w14:paraId="38ED4924" w14:textId="77777777" w:rsidR="006E62D0" w:rsidRDefault="006E62D0" w:rsidP="00554FA7">
      <w:pPr>
        <w:spacing w:after="0"/>
      </w:pPr>
    </w:p>
    <w:sectPr w:rsidR="006E62D0" w:rsidSect="00274D34">
      <w:headerReference w:type="default" r:id="rId9"/>
      <w:footerReference w:type="default" r:id="rId10"/>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9CC1B7" w14:textId="77777777" w:rsidR="00052333" w:rsidRDefault="00052333" w:rsidP="00ED2DF2">
      <w:pPr>
        <w:spacing w:after="0"/>
      </w:pPr>
      <w:r>
        <w:separator/>
      </w:r>
    </w:p>
  </w:endnote>
  <w:endnote w:type="continuationSeparator" w:id="0">
    <w:p w14:paraId="0BB1F256" w14:textId="77777777" w:rsidR="00052333" w:rsidRDefault="00052333"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14:paraId="6FF63EA6" w14:textId="18E47DF1"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EB59CB">
              <w:rPr>
                <w:noProof/>
                <w:sz w:val="20"/>
                <w:szCs w:val="20"/>
              </w:rPr>
              <w:t>3</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EB59CB">
              <w:rPr>
                <w:noProof/>
                <w:sz w:val="20"/>
                <w:szCs w:val="20"/>
              </w:rPr>
              <w:t>3</w:t>
            </w:r>
            <w:r w:rsidRPr="00A63102">
              <w:rPr>
                <w:sz w:val="20"/>
                <w:szCs w:val="20"/>
              </w:rPr>
              <w:fldChar w:fldCharType="end"/>
            </w:r>
          </w:p>
        </w:sdtContent>
      </w:sdt>
    </w:sdtContent>
  </w:sdt>
  <w:p w14:paraId="54CE5559" w14:textId="77777777"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AC7C43" w14:textId="77777777" w:rsidR="00052333" w:rsidRDefault="00052333" w:rsidP="00ED2DF2">
      <w:pPr>
        <w:spacing w:after="0"/>
      </w:pPr>
      <w:r>
        <w:separator/>
      </w:r>
    </w:p>
  </w:footnote>
  <w:footnote w:type="continuationSeparator" w:id="0">
    <w:p w14:paraId="48D761AC" w14:textId="77777777" w:rsidR="00052333" w:rsidRDefault="00052333"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48F66" w14:textId="77777777"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3CB9E17D" wp14:editId="420C45BD">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NASPO ValuePoint</w:t>
    </w:r>
  </w:p>
  <w:p w14:paraId="19CE416E" w14:textId="77777777"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14:paraId="18B0D8BA" w14:textId="77777777" w:rsidR="00E9510C" w:rsidRPr="00274D34" w:rsidRDefault="00554FA7" w:rsidP="00274D34">
    <w:pPr>
      <w:spacing w:after="0"/>
      <w:rPr>
        <w:rStyle w:val="Strong"/>
      </w:rPr>
    </w:pPr>
    <w:r>
      <w:rPr>
        <w:rStyle w:val="Strong"/>
      </w:rPr>
      <w:t>Cloud solutions</w:t>
    </w:r>
    <w:r w:rsidR="0077185A">
      <w:rPr>
        <w:rStyle w:val="Strong"/>
      </w:rPr>
      <w:t xml:space="preserve"> 2016-2026</w:t>
    </w:r>
  </w:p>
  <w:p w14:paraId="53772126" w14:textId="77777777" w:rsidR="00E9510C" w:rsidRDefault="00BB1698" w:rsidP="00283F55">
    <w:pPr>
      <w:spacing w:after="0"/>
    </w:pPr>
    <w:r>
      <w:t>Le</w:t>
    </w:r>
    <w:r w:rsidR="00E9510C">
      <w:t xml:space="preserve">d by the State of </w:t>
    </w:r>
    <w:r w:rsidR="00554FA7" w:rsidRPr="00BB1698">
      <w:t>Utah</w:t>
    </w:r>
  </w:p>
  <w:p w14:paraId="1C3F96E2" w14:textId="77777777"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O0MDA0tTQytjQyMjVQ0lEKTi0uzszPAykwrgUAZIPB3iwAAAA="/>
  </w:docVars>
  <w:rsids>
    <w:rsidRoot w:val="00ED2DF2"/>
    <w:rsid w:val="00007246"/>
    <w:rsid w:val="00052333"/>
    <w:rsid w:val="000D40DA"/>
    <w:rsid w:val="000D7197"/>
    <w:rsid w:val="00123070"/>
    <w:rsid w:val="00160FE8"/>
    <w:rsid w:val="001A1817"/>
    <w:rsid w:val="00274D34"/>
    <w:rsid w:val="00283F55"/>
    <w:rsid w:val="00307D79"/>
    <w:rsid w:val="00311C81"/>
    <w:rsid w:val="00322A4E"/>
    <w:rsid w:val="00362D13"/>
    <w:rsid w:val="003709A7"/>
    <w:rsid w:val="003D07D2"/>
    <w:rsid w:val="003E4368"/>
    <w:rsid w:val="00430F56"/>
    <w:rsid w:val="004C4E73"/>
    <w:rsid w:val="00523EDA"/>
    <w:rsid w:val="00554FA7"/>
    <w:rsid w:val="005801EF"/>
    <w:rsid w:val="00611BCE"/>
    <w:rsid w:val="006149DA"/>
    <w:rsid w:val="006D51C0"/>
    <w:rsid w:val="006E62D0"/>
    <w:rsid w:val="00753EFB"/>
    <w:rsid w:val="007576D5"/>
    <w:rsid w:val="0077185A"/>
    <w:rsid w:val="00782812"/>
    <w:rsid w:val="007F19E6"/>
    <w:rsid w:val="00886675"/>
    <w:rsid w:val="008B09FD"/>
    <w:rsid w:val="00993200"/>
    <w:rsid w:val="009F58FE"/>
    <w:rsid w:val="00A227BE"/>
    <w:rsid w:val="00A33FC6"/>
    <w:rsid w:val="00A63102"/>
    <w:rsid w:val="00A84B0A"/>
    <w:rsid w:val="00A97FBD"/>
    <w:rsid w:val="00AA6962"/>
    <w:rsid w:val="00AB19C9"/>
    <w:rsid w:val="00AF1955"/>
    <w:rsid w:val="00B13314"/>
    <w:rsid w:val="00B43D4C"/>
    <w:rsid w:val="00BB1698"/>
    <w:rsid w:val="00BF5F9C"/>
    <w:rsid w:val="00C0255D"/>
    <w:rsid w:val="00C308A7"/>
    <w:rsid w:val="00C43F11"/>
    <w:rsid w:val="00CE6847"/>
    <w:rsid w:val="00CF7D19"/>
    <w:rsid w:val="00DD4A95"/>
    <w:rsid w:val="00DE3119"/>
    <w:rsid w:val="00DE561D"/>
    <w:rsid w:val="00E11D4B"/>
    <w:rsid w:val="00E771FD"/>
    <w:rsid w:val="00E9510C"/>
    <w:rsid w:val="00EB59CB"/>
    <w:rsid w:val="00ED2DF2"/>
    <w:rsid w:val="00F01753"/>
    <w:rsid w:val="00F3132F"/>
    <w:rsid w:val="00F52C77"/>
    <w:rsid w:val="00F77FD5"/>
    <w:rsid w:val="00F8050B"/>
    <w:rsid w:val="00FC3347"/>
    <w:rsid w:val="00FC3CE9"/>
    <w:rsid w:val="00FD6C03"/>
    <w:rsid w:val="00FF1399"/>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0B4D61"/>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 w:type="paragraph" w:styleId="BalloonText">
    <w:name w:val="Balloon Text"/>
    <w:basedOn w:val="Normal"/>
    <w:link w:val="BalloonTextChar"/>
    <w:uiPriority w:val="99"/>
    <w:semiHidden/>
    <w:unhideWhenUsed/>
    <w:rsid w:val="0099320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9320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aspovaluepoint.org" TargetMode="External"/><Relationship Id="rId3" Type="http://schemas.openxmlformats.org/officeDocument/2006/relationships/settings" Target="settings.xml"/><Relationship Id="rId7" Type="http://schemas.openxmlformats.org/officeDocument/2006/relationships/hyperlink" Target="mailto:sberry@naspovaluepoin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693</Words>
  <Characters>39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Solomon Kingston</cp:lastModifiedBy>
  <cp:revision>4</cp:revision>
  <dcterms:created xsi:type="dcterms:W3CDTF">2019-11-06T01:13:00Z</dcterms:created>
  <dcterms:modified xsi:type="dcterms:W3CDTF">2019-11-06T21:04:00Z</dcterms:modified>
</cp:coreProperties>
</file>